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dcff2d065497cbdd25f6bcec8683f3dfd31bd54"/>
    <w:p>
      <w:pPr>
        <w:pStyle w:val="Heading1"/>
      </w:pPr>
      <w:r>
        <w:t xml:space="preserve">Cover Letter for Veterinarian Position in China Shanghai</w:t>
      </w:r>
    </w:p>
    <w:p>
      <w:pPr>
        <w:pStyle w:val="FirstParagraph"/>
      </w:pPr>
      <w:r>
        <w:t xml:space="preserve">Dear [Hiring Manager's Name],</w:t>
      </w:r>
    </w:p>
    <w:p>
      <w:pPr>
        <w:pStyle w:val="BodyText"/>
      </w:pPr>
      <w:r>
        <w:t xml:space="preserve">I am writing to express my enthusiastic interest in the Veterinarian position at your esteemed clinic in China Shanghai. As a dedicated and passionate veterinarian with over [X years] of experience in animal care, I am eager to contribute my expertise, skills, and commitment to excellence in this vibrant and dynamic city. Shanghai, known for its rapid development and growing pet ownership culture, offers an exceptional opportunity for a Veterinarian to make a meaningful impact while advancing their career. I am confident that my professional background aligns perfectly with the needs of your clinic and the unique demands of working in China’s largest metropolis.</w:t>
      </w:r>
    </w:p>
    <w:bookmarkStart w:id="20" w:name="professional-background-and-expertise"/>
    <w:p>
      <w:pPr>
        <w:pStyle w:val="Heading2"/>
      </w:pPr>
      <w:r>
        <w:t xml:space="preserve">Professional Background and Expertise</w:t>
      </w:r>
    </w:p>
    <w:p>
      <w:pPr>
        <w:pStyle w:val="FirstParagraph"/>
      </w:pPr>
      <w:r>
        <w:t xml:space="preserve">With a strong educational foundation in veterinary medicine from [Your University], I have spent [X years] honing my skills in clinical practice, surgical procedures, diagnostic imaging, and preventive care. My career has spanned diverse environments, including private clinics, research facilities, and mobile veterinary services. This experience has equipped me with a comprehensive understanding of animal health management and the ability to adapt to varying medical challenges. Whether treating companion animals or working on public health initiatives, I have consistently prioritized patient welfare and client education.</w:t>
      </w:r>
    </w:p>
    <w:p>
      <w:pPr>
        <w:pStyle w:val="BodyText"/>
      </w:pPr>
      <w:r>
        <w:t xml:space="preserve">One of my key strengths is my ability to connect with both animals and their owners. I believe that building trust through clear communication and empathy is essential in veterinary practice. In Shanghai, where pet ownership is increasingly prevalent and the demand for high-quality veterinary services continues to rise, I am eager to support pet owners in maintaining the health and happiness of their beloved companions. My proficiency in [mention specific skills, e.g., "canine nutrition," "exotic animal care," or "emergency response"] further enhances my ability to contribute to your clinic’s mission of excellence.</w:t>
      </w:r>
    </w:p>
    <w:bookmarkEnd w:id="20"/>
    <w:bookmarkStart w:id="21" w:name="why-china-shanghai-a-unique-opportunity"/>
    <w:p>
      <w:pPr>
        <w:pStyle w:val="Heading2"/>
      </w:pPr>
      <w:r>
        <w:t xml:space="preserve">Why China Shanghai? A Unique Opportunity</w:t>
      </w:r>
    </w:p>
    <w:p>
      <w:pPr>
        <w:pStyle w:val="FirstParagraph"/>
      </w:pPr>
      <w:r>
        <w:t xml:space="preserve">China Shanghai represents a unique and exciting opportunity for a Veterinarian. The city has experienced a surge in pet ownership, with an estimated [X million] households owning pets, driven by urbanization and changing cultural attitudes toward animal companionship. This trend has created a growing need for skilled veterinary professionals who can navigate the challenges of modern pet care while adhering to the evolving standards of animal welfare in China.</w:t>
      </w:r>
    </w:p>
    <w:p>
      <w:pPr>
        <w:pStyle w:val="BodyText"/>
      </w:pPr>
      <w:r>
        <w:t xml:space="preserve">Shanghai’s bustling environment also offers a rich cultural tapestry that I am eager to engage with. The city’s blend of traditional and contemporary values, along with its advanced healthcare infrastructure, makes it an ideal location for a Veterinarian seeking to grow professionally while embracing new experiences. I am particularly drawn to the opportunity to collaborate with local veterinary professionals and contribute to the development of pet care practices that reflect both global best practices and China-specific needs.</w:t>
      </w:r>
    </w:p>
    <w:bookmarkEnd w:id="21"/>
    <w:bookmarkStart w:id="22" w:name="adaptability-and-cultural-sensitivity"/>
    <w:p>
      <w:pPr>
        <w:pStyle w:val="Heading2"/>
      </w:pPr>
      <w:r>
        <w:t xml:space="preserve">Adaptability and Cultural Sensitivity</w:t>
      </w:r>
    </w:p>
    <w:p>
      <w:pPr>
        <w:pStyle w:val="FirstParagraph"/>
      </w:pPr>
      <w:r>
        <w:t xml:space="preserve">As someone who values cultural exchange, I have actively sought opportunities to work in multicultural settings. My experience in [mention any relevant international experience, e.g., "volunteering with animal welfare organizations in Southeast Asia" or "working alongside veterinarians from diverse backgrounds"] has prepared me to thrive in a dynamic environment like Shanghai. I am committed to understanding and respecting local customs, regulatory frameworks, and client expectations while maintaining the highest standards of veterinary care.</w:t>
      </w:r>
    </w:p>
    <w:p>
      <w:pPr>
        <w:pStyle w:val="BodyText"/>
      </w:pPr>
      <w:r>
        <w:t xml:space="preserve">Language is another area where I have invested time to ensure effective communication. While my primary language is English, I have completed [mention any Chinese language courses or proficiency level] in Mandarin, which allows me to interact with clients and colleagues in Shanghai with confidence. This linguistic ability, combined with my adaptability, will enable me to provide seamless service and foster strong relationships within the community.</w:t>
      </w:r>
    </w:p>
    <w:bookmarkEnd w:id="22"/>
    <w:bookmarkStart w:id="23" w:name="Xf601d8dab0fd5b10006441e0eee16f869387de0"/>
    <w:p>
      <w:pPr>
        <w:pStyle w:val="Heading2"/>
      </w:pPr>
      <w:r>
        <w:t xml:space="preserve">Commitment to Animal Welfare and Professional Growth</w:t>
      </w:r>
    </w:p>
    <w:p>
      <w:pPr>
        <w:pStyle w:val="FirstParagraph"/>
      </w:pPr>
      <w:r>
        <w:t xml:space="preserve">My passion for animal welfare is rooted in a deep respect for all living beings. I am particularly inspired by the growing awareness of animal rights in China, where initiatives like [mention specific examples, e.g., "stray animal sterilization programs" or "pet insurance policies"] are reshaping the veterinary landscape. I am eager to contribute to these efforts by promoting responsible pet ownership and advocating for compassionate care in Shanghai.</w:t>
      </w:r>
    </w:p>
    <w:p>
      <w:pPr>
        <w:pStyle w:val="BodyText"/>
      </w:pPr>
      <w:r>
        <w:t xml:space="preserve">Additionally, I am committed to continuous learning and professional development. I regularly attend industry conferences, participate in online courses, and stay updated on advancements in veterinary science. This dedication ensures that I can provide cutting-edge treatments and advice to your clients while aligning with the latest standards in China’s veterinary sector.</w:t>
      </w:r>
    </w:p>
    <w:bookmarkEnd w:id="23"/>
    <w:bookmarkStart w:id="24" w:name="conclusion"/>
    <w:p>
      <w:pPr>
        <w:pStyle w:val="Heading2"/>
      </w:pPr>
      <w:r>
        <w:t xml:space="preserve">Conclusion</w:t>
      </w:r>
    </w:p>
    <w:p>
      <w:pPr>
        <w:pStyle w:val="FirstParagraph"/>
      </w:pPr>
      <w:r>
        <w:t xml:space="preserve">In conclusion, I am excited about the opportunity to join your team as a Veterinarian in China Shanghai. My experience, cultural adaptability, and passion for animal care make me a strong candidate for this role. I am confident that my skills will complement your clinic’s goals and contribute to its continued success in serving the growing pet community in Shanghai.</w:t>
      </w:r>
    </w:p>
    <w:p>
      <w:pPr>
        <w:pStyle w:val="BodyText"/>
      </w:pPr>
      <w:r>
        <w:t xml:space="preserve">Thank you for considering my application. I would welcome the chance to discuss how my background and aspirations align with your needs. Please feel free to contact me at [your phone number] or [your email address] at your earliest convenience. I look forward to the possibility of contributing to your clinic’s mission in this incredi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China Shanghai</dc:title>
  <dc:creator/>
  <cp:keywords/>
  <dcterms:created xsi:type="dcterms:W3CDTF">2026-07-23T12:08:01Z</dcterms:created>
  <dcterms:modified xsi:type="dcterms:W3CDTF">2026-07-23T12:08:01Z</dcterms:modified>
</cp:coreProperties>
</file>

<file path=docProps/custom.xml><?xml version="1.0" encoding="utf-8"?>
<Properties xmlns="http://schemas.openxmlformats.org/officeDocument/2006/custom-properties" xmlns:vt="http://schemas.openxmlformats.org/officeDocument/2006/docPropsVTypes"/>
</file>